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D61734" w14:textId="56FF3640" w:rsidR="00A9090F" w:rsidRPr="009974DF" w:rsidRDefault="00F56EAF" w:rsidP="009974DF">
      <w:pPr>
        <w:jc w:val="center"/>
        <w:rPr>
          <w:b/>
          <w:bCs/>
          <w:sz w:val="36"/>
          <w:szCs w:val="36"/>
        </w:rPr>
      </w:pPr>
      <w:r w:rsidRPr="009974DF">
        <w:rPr>
          <w:b/>
          <w:bCs/>
          <w:sz w:val="36"/>
          <w:szCs w:val="36"/>
        </w:rPr>
        <w:t>Web downloader</w:t>
      </w:r>
    </w:p>
    <w:p w14:paraId="339504B7" w14:textId="0023712A" w:rsidR="00F56EAF" w:rsidRDefault="009974DF">
      <w:r>
        <w:rPr>
          <w:noProof/>
        </w:rPr>
        <w:drawing>
          <wp:inline distT="0" distB="0" distL="0" distR="0" wp14:anchorId="6AB9128D" wp14:editId="257CFAB6">
            <wp:extent cx="6355080" cy="5214617"/>
            <wp:effectExtent l="0" t="0" r="7620" b="5715"/>
            <wp:docPr id="14667565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6756516" name="Picture 1466756516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0998" cy="5219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86FDB" w14:textId="3A3D7EAC" w:rsidR="00F56EAF" w:rsidRDefault="00F56EAF"/>
    <w:p w14:paraId="781520B6" w14:textId="77777777" w:rsidR="009974DF" w:rsidRDefault="009974DF" w:rsidP="009974DF">
      <w:pPr>
        <w:jc w:val="center"/>
        <w:rPr>
          <w:b/>
          <w:bCs/>
          <w:sz w:val="36"/>
          <w:szCs w:val="36"/>
        </w:rPr>
      </w:pPr>
    </w:p>
    <w:p w14:paraId="322CC25E" w14:textId="77777777" w:rsidR="009974DF" w:rsidRDefault="009974DF" w:rsidP="009974DF">
      <w:pPr>
        <w:jc w:val="center"/>
        <w:rPr>
          <w:b/>
          <w:bCs/>
          <w:sz w:val="36"/>
          <w:szCs w:val="36"/>
        </w:rPr>
      </w:pPr>
    </w:p>
    <w:p w14:paraId="20A60E2A" w14:textId="77777777" w:rsidR="009974DF" w:rsidRDefault="009974DF" w:rsidP="009974DF">
      <w:pPr>
        <w:jc w:val="center"/>
        <w:rPr>
          <w:b/>
          <w:bCs/>
          <w:sz w:val="36"/>
          <w:szCs w:val="36"/>
        </w:rPr>
      </w:pPr>
    </w:p>
    <w:p w14:paraId="69730551" w14:textId="77777777" w:rsidR="009974DF" w:rsidRDefault="009974DF" w:rsidP="009974DF">
      <w:pPr>
        <w:rPr>
          <w:b/>
          <w:bCs/>
          <w:sz w:val="36"/>
          <w:szCs w:val="36"/>
        </w:rPr>
      </w:pPr>
    </w:p>
    <w:p w14:paraId="2DFF3FF9" w14:textId="77777777" w:rsidR="009974DF" w:rsidRDefault="009974DF" w:rsidP="009974DF">
      <w:pPr>
        <w:rPr>
          <w:b/>
          <w:bCs/>
          <w:sz w:val="36"/>
          <w:szCs w:val="36"/>
        </w:rPr>
      </w:pPr>
    </w:p>
    <w:p w14:paraId="4DCCF26F" w14:textId="0D2F44E7" w:rsidR="00F56EAF" w:rsidRDefault="00F56EAF" w:rsidP="009974DF">
      <w:pPr>
        <w:jc w:val="center"/>
        <w:rPr>
          <w:b/>
          <w:bCs/>
          <w:sz w:val="36"/>
          <w:szCs w:val="36"/>
        </w:rPr>
      </w:pPr>
      <w:r w:rsidRPr="009974DF">
        <w:rPr>
          <w:b/>
          <w:bCs/>
          <w:sz w:val="36"/>
          <w:szCs w:val="36"/>
        </w:rPr>
        <w:lastRenderedPageBreak/>
        <w:t>Im</w:t>
      </w:r>
      <w:r w:rsidR="009974DF">
        <w:rPr>
          <w:b/>
          <w:bCs/>
          <w:sz w:val="36"/>
          <w:szCs w:val="36"/>
        </w:rPr>
        <w:t>a</w:t>
      </w:r>
      <w:r w:rsidRPr="009974DF">
        <w:rPr>
          <w:b/>
          <w:bCs/>
          <w:sz w:val="36"/>
          <w:szCs w:val="36"/>
        </w:rPr>
        <w:t>g</w:t>
      </w:r>
      <w:r w:rsidR="009974DF">
        <w:rPr>
          <w:b/>
          <w:bCs/>
          <w:sz w:val="36"/>
          <w:szCs w:val="36"/>
        </w:rPr>
        <w:t>e T</w:t>
      </w:r>
      <w:r w:rsidRPr="009974DF">
        <w:rPr>
          <w:b/>
          <w:bCs/>
          <w:sz w:val="36"/>
          <w:szCs w:val="36"/>
        </w:rPr>
        <w:t>ransfer</w:t>
      </w:r>
    </w:p>
    <w:p w14:paraId="7C84C4C8" w14:textId="77777777" w:rsidR="009974DF" w:rsidRDefault="009974DF" w:rsidP="009974DF">
      <w:pPr>
        <w:jc w:val="center"/>
        <w:rPr>
          <w:b/>
          <w:bCs/>
          <w:sz w:val="36"/>
          <w:szCs w:val="36"/>
        </w:rPr>
      </w:pPr>
    </w:p>
    <w:p w14:paraId="4FC5DD21" w14:textId="52BB199A" w:rsidR="009974DF" w:rsidRPr="009974DF" w:rsidRDefault="009974DF" w:rsidP="009974DF">
      <w:pPr>
        <w:rPr>
          <w:b/>
          <w:bCs/>
          <w:color w:val="FF0000"/>
          <w:sz w:val="36"/>
          <w:szCs w:val="36"/>
        </w:rPr>
      </w:pPr>
      <w:r w:rsidRPr="009974DF">
        <w:rPr>
          <w:b/>
          <w:bCs/>
          <w:color w:val="FF0000"/>
          <w:sz w:val="36"/>
          <w:szCs w:val="36"/>
        </w:rPr>
        <w:t>Task 2.1</w:t>
      </w:r>
    </w:p>
    <w:p w14:paraId="3EA90B21" w14:textId="152186BE" w:rsidR="00F56EAF" w:rsidRDefault="009974DF">
      <w:r>
        <w:rPr>
          <w:noProof/>
        </w:rPr>
        <w:drawing>
          <wp:inline distT="0" distB="0" distL="0" distR="0" wp14:anchorId="423AE7D6" wp14:editId="1C6BCC97">
            <wp:extent cx="5943600" cy="3126740"/>
            <wp:effectExtent l="0" t="0" r="0" b="0"/>
            <wp:docPr id="104198979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1989797" name="Picture 1041989797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EFCD2" w14:textId="77777777" w:rsidR="009974DF" w:rsidRDefault="009974DF"/>
    <w:p w14:paraId="3DC49133" w14:textId="5970330A" w:rsidR="009974DF" w:rsidRPr="009974DF" w:rsidRDefault="009974DF">
      <w:pPr>
        <w:rPr>
          <w:b/>
          <w:bCs/>
          <w:color w:val="FF0000"/>
          <w:sz w:val="30"/>
          <w:szCs w:val="30"/>
        </w:rPr>
      </w:pPr>
      <w:r w:rsidRPr="009974DF">
        <w:rPr>
          <w:b/>
          <w:bCs/>
          <w:color w:val="FF0000"/>
          <w:sz w:val="30"/>
          <w:szCs w:val="30"/>
        </w:rPr>
        <w:t>Task 2.2</w:t>
      </w:r>
    </w:p>
    <w:p w14:paraId="1A268C9F" w14:textId="388A4717" w:rsidR="00F56EAF" w:rsidRDefault="009974DF">
      <w:r>
        <w:rPr>
          <w:noProof/>
        </w:rPr>
        <w:drawing>
          <wp:inline distT="0" distB="0" distL="0" distR="0" wp14:anchorId="2BD60789" wp14:editId="061786DA">
            <wp:extent cx="5943600" cy="2469515"/>
            <wp:effectExtent l="0" t="0" r="0" b="6985"/>
            <wp:docPr id="131341480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414808" name="Picture 1313414808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9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E5106" w14:textId="0C7E2093" w:rsidR="00F56EAF" w:rsidRDefault="00F56EAF">
      <w:pPr>
        <w:rPr>
          <w:noProof/>
        </w:rPr>
      </w:pPr>
    </w:p>
    <w:p w14:paraId="6B0F3B68" w14:textId="77777777" w:rsidR="009974DF" w:rsidRDefault="009974DF"/>
    <w:p w14:paraId="1A9CEFF0" w14:textId="26A770E1" w:rsidR="006B31E1" w:rsidRDefault="006B31E1" w:rsidP="009974DF">
      <w:pPr>
        <w:jc w:val="center"/>
        <w:rPr>
          <w:b/>
          <w:bCs/>
          <w:sz w:val="36"/>
          <w:szCs w:val="36"/>
          <w:lang w:bidi="ar-EG"/>
        </w:rPr>
      </w:pPr>
      <w:r w:rsidRPr="009974DF">
        <w:rPr>
          <w:b/>
          <w:bCs/>
          <w:sz w:val="36"/>
          <w:szCs w:val="36"/>
          <w:lang w:bidi="ar-EG"/>
        </w:rPr>
        <w:lastRenderedPageBreak/>
        <w:t>FTP</w:t>
      </w:r>
    </w:p>
    <w:p w14:paraId="2537395F" w14:textId="77777777" w:rsidR="009974DF" w:rsidRDefault="009974DF" w:rsidP="009974DF">
      <w:pPr>
        <w:rPr>
          <w:b/>
          <w:bCs/>
          <w:sz w:val="36"/>
          <w:szCs w:val="36"/>
          <w:lang w:bidi="ar-EG"/>
        </w:rPr>
      </w:pPr>
    </w:p>
    <w:p w14:paraId="661A7D3A" w14:textId="6723D439" w:rsidR="009974DF" w:rsidRPr="009974DF" w:rsidRDefault="009974DF" w:rsidP="009974DF">
      <w:pPr>
        <w:rPr>
          <w:b/>
          <w:bCs/>
          <w:color w:val="FF0000"/>
          <w:sz w:val="36"/>
          <w:szCs w:val="36"/>
          <w:lang w:bidi="ar-EG"/>
        </w:rPr>
      </w:pPr>
      <w:r w:rsidRPr="009974DF">
        <w:rPr>
          <w:b/>
          <w:bCs/>
          <w:color w:val="FF0000"/>
          <w:sz w:val="36"/>
          <w:szCs w:val="36"/>
          <w:lang w:bidi="ar-EG"/>
        </w:rPr>
        <w:t>Task 3.1</w:t>
      </w:r>
    </w:p>
    <w:p w14:paraId="5AD2B263" w14:textId="4FF07FD5" w:rsidR="006B31E1" w:rsidRDefault="009974DF">
      <w:pPr>
        <w:rPr>
          <w:lang w:bidi="ar-EG"/>
        </w:rPr>
      </w:pPr>
      <w:r>
        <w:rPr>
          <w:noProof/>
          <w:lang w:bidi="ar-EG"/>
        </w:rPr>
        <w:drawing>
          <wp:inline distT="0" distB="0" distL="0" distR="0" wp14:anchorId="5864DFFA" wp14:editId="3F6F5124">
            <wp:extent cx="5943600" cy="2315845"/>
            <wp:effectExtent l="0" t="0" r="0" b="8255"/>
            <wp:docPr id="73509853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5098530" name="Picture 735098530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5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7F235" w14:textId="77777777" w:rsidR="009974DF" w:rsidRDefault="009974DF">
      <w:pPr>
        <w:rPr>
          <w:lang w:bidi="ar-EG"/>
        </w:rPr>
      </w:pPr>
    </w:p>
    <w:p w14:paraId="12DEE08C" w14:textId="1D132402" w:rsidR="009974DF" w:rsidRPr="009974DF" w:rsidRDefault="009974DF" w:rsidP="009974DF">
      <w:pPr>
        <w:rPr>
          <w:b/>
          <w:bCs/>
          <w:color w:val="FF0000"/>
          <w:sz w:val="36"/>
          <w:szCs w:val="36"/>
          <w:lang w:bidi="ar-EG"/>
        </w:rPr>
      </w:pPr>
      <w:r w:rsidRPr="009974DF">
        <w:rPr>
          <w:b/>
          <w:bCs/>
          <w:color w:val="FF0000"/>
          <w:sz w:val="36"/>
          <w:szCs w:val="36"/>
          <w:lang w:bidi="ar-EG"/>
        </w:rPr>
        <w:t>Task 3.</w:t>
      </w:r>
      <w:r>
        <w:rPr>
          <w:b/>
          <w:bCs/>
          <w:color w:val="FF0000"/>
          <w:sz w:val="36"/>
          <w:szCs w:val="36"/>
          <w:lang w:bidi="ar-EG"/>
        </w:rPr>
        <w:t>2</w:t>
      </w:r>
    </w:p>
    <w:p w14:paraId="1DB46DAD" w14:textId="45DE9368" w:rsidR="006B31E1" w:rsidRDefault="009974DF">
      <w:pPr>
        <w:rPr>
          <w:lang w:bidi="ar-EG"/>
        </w:rPr>
      </w:pPr>
      <w:r>
        <w:rPr>
          <w:noProof/>
          <w:lang w:bidi="ar-EG"/>
        </w:rPr>
        <w:drawing>
          <wp:inline distT="0" distB="0" distL="0" distR="0" wp14:anchorId="06C9D846" wp14:editId="7DA9019F">
            <wp:extent cx="5943600" cy="3015615"/>
            <wp:effectExtent l="0" t="0" r="0" b="0"/>
            <wp:docPr id="110267661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2676610" name="Picture 1102676610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4B73D" w14:textId="77777777" w:rsidR="006B31E1" w:rsidRDefault="006B31E1">
      <w:pPr>
        <w:rPr>
          <w:lang w:bidi="ar-EG"/>
        </w:rPr>
      </w:pPr>
    </w:p>
    <w:p w14:paraId="1C4DB12C" w14:textId="77777777" w:rsidR="009974DF" w:rsidRDefault="009974DF">
      <w:pPr>
        <w:rPr>
          <w:lang w:bidi="ar-EG"/>
        </w:rPr>
      </w:pPr>
    </w:p>
    <w:p w14:paraId="7653A5F8" w14:textId="77777777" w:rsidR="009974DF" w:rsidRDefault="009974DF">
      <w:pPr>
        <w:rPr>
          <w:lang w:bidi="ar-EG"/>
        </w:rPr>
      </w:pPr>
    </w:p>
    <w:p w14:paraId="636C03D3" w14:textId="7CA98F1A" w:rsidR="006B31E1" w:rsidRDefault="006B31E1">
      <w:pPr>
        <w:rPr>
          <w:lang w:bidi="ar-EG"/>
        </w:rPr>
      </w:pPr>
    </w:p>
    <w:p w14:paraId="34A5304B" w14:textId="0C88FDB4" w:rsidR="00D711D5" w:rsidRPr="009974DF" w:rsidRDefault="002C0F01" w:rsidP="009974DF">
      <w:pPr>
        <w:jc w:val="center"/>
        <w:rPr>
          <w:b/>
          <w:bCs/>
          <w:sz w:val="36"/>
          <w:szCs w:val="36"/>
        </w:rPr>
      </w:pPr>
      <w:r w:rsidRPr="009974DF">
        <w:rPr>
          <w:b/>
          <w:bCs/>
          <w:sz w:val="36"/>
          <w:szCs w:val="36"/>
        </w:rPr>
        <w:t xml:space="preserve">Chat </w:t>
      </w:r>
      <w:r w:rsidR="009974DF">
        <w:rPr>
          <w:b/>
          <w:bCs/>
          <w:sz w:val="36"/>
          <w:szCs w:val="36"/>
        </w:rPr>
        <w:t>R</w:t>
      </w:r>
      <w:r w:rsidRPr="009974DF">
        <w:rPr>
          <w:b/>
          <w:bCs/>
          <w:sz w:val="36"/>
          <w:szCs w:val="36"/>
        </w:rPr>
        <w:t>oom</w:t>
      </w:r>
    </w:p>
    <w:p w14:paraId="5893FEBF" w14:textId="7E79AB38" w:rsidR="002C0F01" w:rsidRDefault="009974DF">
      <w:r>
        <w:rPr>
          <w:noProof/>
        </w:rPr>
        <w:drawing>
          <wp:anchor distT="0" distB="0" distL="114300" distR="114300" simplePos="0" relativeHeight="251658240" behindDoc="1" locked="0" layoutInCell="1" allowOverlap="1" wp14:anchorId="6886D789" wp14:editId="0FF23080">
            <wp:simplePos x="0" y="0"/>
            <wp:positionH relativeFrom="page">
              <wp:posOffset>38100</wp:posOffset>
            </wp:positionH>
            <wp:positionV relativeFrom="paragraph">
              <wp:posOffset>332740</wp:posOffset>
            </wp:positionV>
            <wp:extent cx="7696200" cy="5273040"/>
            <wp:effectExtent l="0" t="0" r="0" b="3810"/>
            <wp:wrapTight wrapText="bothSides">
              <wp:wrapPolygon edited="0">
                <wp:start x="0" y="0"/>
                <wp:lineTo x="0" y="21538"/>
                <wp:lineTo x="21547" y="21538"/>
                <wp:lineTo x="21547" y="0"/>
                <wp:lineTo x="0" y="0"/>
              </wp:wrapPolygon>
            </wp:wrapTight>
            <wp:docPr id="158188380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1883800" name="Picture 1581883800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96200" cy="5273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9BADDA" w14:textId="0FE3E3E4" w:rsidR="002C0F01" w:rsidRDefault="002C0F01"/>
    <w:p w14:paraId="6AD1D1F5" w14:textId="34AA56A7" w:rsidR="002C0F01" w:rsidRDefault="002C0F01"/>
    <w:p w14:paraId="6D364FBD" w14:textId="05CB20AF" w:rsidR="002C0F01" w:rsidRDefault="002C0F01"/>
    <w:p w14:paraId="18C0DE9E" w14:textId="77777777" w:rsidR="002C0F01" w:rsidRDefault="002C0F01"/>
    <w:sectPr w:rsidR="002C0F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cwNTQ0MzcwsTAxszRW0lEKTi0uzszPAykwrAUA11dj6SwAAAA="/>
  </w:docVars>
  <w:rsids>
    <w:rsidRoot w:val="003A2040"/>
    <w:rsid w:val="002C0F01"/>
    <w:rsid w:val="003A2040"/>
    <w:rsid w:val="006B31E1"/>
    <w:rsid w:val="009974DF"/>
    <w:rsid w:val="00A9090F"/>
    <w:rsid w:val="00CF3916"/>
    <w:rsid w:val="00D711D5"/>
    <w:rsid w:val="00F56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C21F7B"/>
  <w15:chartTrackingRefBased/>
  <w15:docId w15:val="{5B07AF69-5AEC-46E3-AA56-0EEBC6EBB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4</Pages>
  <Words>16</Words>
  <Characters>96</Characters>
  <Application>Microsoft Office Word</Application>
  <DocSecurity>0</DocSecurity>
  <Lines>1</Lines>
  <Paragraphs>1</Paragraphs>
  <ScaleCrop>false</ScaleCrop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ar Khalid Elsayed</dc:creator>
  <cp:keywords/>
  <dc:description/>
  <cp:lastModifiedBy>Omar khalid</cp:lastModifiedBy>
  <cp:revision>6</cp:revision>
  <dcterms:created xsi:type="dcterms:W3CDTF">2023-05-06T12:52:00Z</dcterms:created>
  <dcterms:modified xsi:type="dcterms:W3CDTF">2023-05-12T13:15:00Z</dcterms:modified>
</cp:coreProperties>
</file>